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5507" w:rsidRPr="00B20054" w:rsidRDefault="00B20054" w:rsidP="00B20054">
      <w:pPr>
        <w:rPr>
          <w:color w:val="1F497D" w:themeColor="text2"/>
          <w:sz w:val="40"/>
        </w:rPr>
      </w:pPr>
      <w:r w:rsidRPr="00B20054">
        <w:rPr>
          <w:color w:val="1F497D" w:themeColor="text2"/>
          <w:sz w:val="40"/>
        </w:rPr>
        <w:t xml:space="preserve">Project </w:t>
      </w:r>
      <w:r w:rsidR="006557E0">
        <w:rPr>
          <w:color w:val="1F497D" w:themeColor="text2"/>
          <w:sz w:val="40"/>
        </w:rPr>
        <w:t>Framework</w:t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eastAsia="en-US"/>
        </w:rPr>
        <w:id w:val="-834916741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B20054" w:rsidRDefault="00B20054">
          <w:pPr>
            <w:pStyle w:val="TOCHeading"/>
          </w:pPr>
          <w:r>
            <w:t>Table of Contents</w:t>
          </w:r>
        </w:p>
        <w:p w:rsidR="004B118E" w:rsidRDefault="00B2005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236639" w:history="1">
            <w:r w:rsidR="004B118E" w:rsidRPr="001231DC">
              <w:rPr>
                <w:rStyle w:val="Hyperlink"/>
                <w:noProof/>
              </w:rPr>
              <w:t>Identify and define project roles</w:t>
            </w:r>
            <w:r w:rsidR="004B118E">
              <w:rPr>
                <w:noProof/>
                <w:webHidden/>
              </w:rPr>
              <w:tab/>
            </w:r>
            <w:r w:rsidR="004B118E">
              <w:rPr>
                <w:noProof/>
                <w:webHidden/>
              </w:rPr>
              <w:fldChar w:fldCharType="begin"/>
            </w:r>
            <w:r w:rsidR="004B118E">
              <w:rPr>
                <w:noProof/>
                <w:webHidden/>
              </w:rPr>
              <w:instrText xml:space="preserve"> PAGEREF _Toc16236639 \h </w:instrText>
            </w:r>
            <w:r w:rsidR="004B118E">
              <w:rPr>
                <w:noProof/>
                <w:webHidden/>
              </w:rPr>
            </w:r>
            <w:r w:rsidR="004B118E">
              <w:rPr>
                <w:noProof/>
                <w:webHidden/>
              </w:rPr>
              <w:fldChar w:fldCharType="separate"/>
            </w:r>
            <w:r w:rsidR="004B118E">
              <w:rPr>
                <w:noProof/>
                <w:webHidden/>
              </w:rPr>
              <w:t>1</w:t>
            </w:r>
            <w:r w:rsidR="004B118E">
              <w:rPr>
                <w:noProof/>
                <w:webHidden/>
              </w:rPr>
              <w:fldChar w:fldCharType="end"/>
            </w:r>
          </w:hyperlink>
        </w:p>
        <w:p w:rsidR="004B118E" w:rsidRDefault="00FA440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6236640" w:history="1">
            <w:r w:rsidR="004B118E" w:rsidRPr="001231DC">
              <w:rPr>
                <w:rStyle w:val="Hyperlink"/>
                <w:noProof/>
              </w:rPr>
              <w:t>Project leadership</w:t>
            </w:r>
            <w:r w:rsidR="004B118E">
              <w:rPr>
                <w:noProof/>
                <w:webHidden/>
              </w:rPr>
              <w:tab/>
            </w:r>
            <w:r w:rsidR="004B118E">
              <w:rPr>
                <w:noProof/>
                <w:webHidden/>
              </w:rPr>
              <w:fldChar w:fldCharType="begin"/>
            </w:r>
            <w:r w:rsidR="004B118E">
              <w:rPr>
                <w:noProof/>
                <w:webHidden/>
              </w:rPr>
              <w:instrText xml:space="preserve"> PAGEREF _Toc16236640 \h </w:instrText>
            </w:r>
            <w:r w:rsidR="004B118E">
              <w:rPr>
                <w:noProof/>
                <w:webHidden/>
              </w:rPr>
            </w:r>
            <w:r w:rsidR="004B118E">
              <w:rPr>
                <w:noProof/>
                <w:webHidden/>
              </w:rPr>
              <w:fldChar w:fldCharType="separate"/>
            </w:r>
            <w:r w:rsidR="004B118E">
              <w:rPr>
                <w:noProof/>
                <w:webHidden/>
              </w:rPr>
              <w:t>1</w:t>
            </w:r>
            <w:r w:rsidR="004B118E">
              <w:rPr>
                <w:noProof/>
                <w:webHidden/>
              </w:rPr>
              <w:fldChar w:fldCharType="end"/>
            </w:r>
          </w:hyperlink>
        </w:p>
        <w:p w:rsidR="004B118E" w:rsidRDefault="00FA440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6236641" w:history="1">
            <w:r w:rsidR="004B118E" w:rsidRPr="001231DC">
              <w:rPr>
                <w:rStyle w:val="Hyperlink"/>
                <w:noProof/>
              </w:rPr>
              <w:t>Project team</w:t>
            </w:r>
            <w:r w:rsidR="004B118E">
              <w:rPr>
                <w:noProof/>
                <w:webHidden/>
              </w:rPr>
              <w:tab/>
            </w:r>
            <w:r w:rsidR="004B118E">
              <w:rPr>
                <w:noProof/>
                <w:webHidden/>
              </w:rPr>
              <w:fldChar w:fldCharType="begin"/>
            </w:r>
            <w:r w:rsidR="004B118E">
              <w:rPr>
                <w:noProof/>
                <w:webHidden/>
              </w:rPr>
              <w:instrText xml:space="preserve"> PAGEREF _Toc16236641 \h </w:instrText>
            </w:r>
            <w:r w:rsidR="004B118E">
              <w:rPr>
                <w:noProof/>
                <w:webHidden/>
              </w:rPr>
            </w:r>
            <w:r w:rsidR="004B118E">
              <w:rPr>
                <w:noProof/>
                <w:webHidden/>
              </w:rPr>
              <w:fldChar w:fldCharType="separate"/>
            </w:r>
            <w:r w:rsidR="004B118E">
              <w:rPr>
                <w:noProof/>
                <w:webHidden/>
              </w:rPr>
              <w:t>2</w:t>
            </w:r>
            <w:r w:rsidR="004B118E">
              <w:rPr>
                <w:noProof/>
                <w:webHidden/>
              </w:rPr>
              <w:fldChar w:fldCharType="end"/>
            </w:r>
          </w:hyperlink>
        </w:p>
        <w:p w:rsidR="004B118E" w:rsidRDefault="00FA440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6236642" w:history="1">
            <w:r w:rsidR="004B118E" w:rsidRPr="001231DC">
              <w:rPr>
                <w:rStyle w:val="Hyperlink"/>
                <w:noProof/>
              </w:rPr>
              <w:t>Key stakeholders</w:t>
            </w:r>
            <w:r w:rsidR="004B118E">
              <w:rPr>
                <w:noProof/>
                <w:webHidden/>
              </w:rPr>
              <w:tab/>
            </w:r>
            <w:r w:rsidR="004B118E">
              <w:rPr>
                <w:noProof/>
                <w:webHidden/>
              </w:rPr>
              <w:fldChar w:fldCharType="begin"/>
            </w:r>
            <w:r w:rsidR="004B118E">
              <w:rPr>
                <w:noProof/>
                <w:webHidden/>
              </w:rPr>
              <w:instrText xml:space="preserve"> PAGEREF _Toc16236642 \h </w:instrText>
            </w:r>
            <w:r w:rsidR="004B118E">
              <w:rPr>
                <w:noProof/>
                <w:webHidden/>
              </w:rPr>
            </w:r>
            <w:r w:rsidR="004B118E">
              <w:rPr>
                <w:noProof/>
                <w:webHidden/>
              </w:rPr>
              <w:fldChar w:fldCharType="separate"/>
            </w:r>
            <w:r w:rsidR="004B118E">
              <w:rPr>
                <w:noProof/>
                <w:webHidden/>
              </w:rPr>
              <w:t>2</w:t>
            </w:r>
            <w:r w:rsidR="004B118E">
              <w:rPr>
                <w:noProof/>
                <w:webHidden/>
              </w:rPr>
              <w:fldChar w:fldCharType="end"/>
            </w:r>
          </w:hyperlink>
        </w:p>
        <w:p w:rsidR="004B118E" w:rsidRDefault="00FA440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6236643" w:history="1">
            <w:r w:rsidR="004B118E" w:rsidRPr="001231DC">
              <w:rPr>
                <w:rStyle w:val="Hyperlink"/>
                <w:noProof/>
              </w:rPr>
              <w:t>Project Framework</w:t>
            </w:r>
            <w:r w:rsidR="004B118E">
              <w:rPr>
                <w:noProof/>
                <w:webHidden/>
              </w:rPr>
              <w:tab/>
            </w:r>
            <w:r w:rsidR="004B118E">
              <w:rPr>
                <w:noProof/>
                <w:webHidden/>
              </w:rPr>
              <w:fldChar w:fldCharType="begin"/>
            </w:r>
            <w:r w:rsidR="004B118E">
              <w:rPr>
                <w:noProof/>
                <w:webHidden/>
              </w:rPr>
              <w:instrText xml:space="preserve"> PAGEREF _Toc16236643 \h </w:instrText>
            </w:r>
            <w:r w:rsidR="004B118E">
              <w:rPr>
                <w:noProof/>
                <w:webHidden/>
              </w:rPr>
            </w:r>
            <w:r w:rsidR="004B118E">
              <w:rPr>
                <w:noProof/>
                <w:webHidden/>
              </w:rPr>
              <w:fldChar w:fldCharType="separate"/>
            </w:r>
            <w:r w:rsidR="004B118E">
              <w:rPr>
                <w:noProof/>
                <w:webHidden/>
              </w:rPr>
              <w:t>3</w:t>
            </w:r>
            <w:r w:rsidR="004B118E">
              <w:rPr>
                <w:noProof/>
                <w:webHidden/>
              </w:rPr>
              <w:fldChar w:fldCharType="end"/>
            </w:r>
          </w:hyperlink>
        </w:p>
        <w:p w:rsidR="004B118E" w:rsidRDefault="00FA440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6236644" w:history="1">
            <w:r w:rsidR="004B118E" w:rsidRPr="001231DC">
              <w:rPr>
                <w:rStyle w:val="Hyperlink"/>
                <w:noProof/>
              </w:rPr>
              <w:t>Communication</w:t>
            </w:r>
            <w:r w:rsidR="004B118E">
              <w:rPr>
                <w:noProof/>
                <w:webHidden/>
              </w:rPr>
              <w:tab/>
            </w:r>
            <w:r w:rsidR="004B118E">
              <w:rPr>
                <w:noProof/>
                <w:webHidden/>
              </w:rPr>
              <w:fldChar w:fldCharType="begin"/>
            </w:r>
            <w:r w:rsidR="004B118E">
              <w:rPr>
                <w:noProof/>
                <w:webHidden/>
              </w:rPr>
              <w:instrText xml:space="preserve"> PAGEREF _Toc16236644 \h </w:instrText>
            </w:r>
            <w:r w:rsidR="004B118E">
              <w:rPr>
                <w:noProof/>
                <w:webHidden/>
              </w:rPr>
            </w:r>
            <w:r w:rsidR="004B118E">
              <w:rPr>
                <w:noProof/>
                <w:webHidden/>
              </w:rPr>
              <w:fldChar w:fldCharType="separate"/>
            </w:r>
            <w:r w:rsidR="004B118E">
              <w:rPr>
                <w:noProof/>
                <w:webHidden/>
              </w:rPr>
              <w:t>3</w:t>
            </w:r>
            <w:r w:rsidR="004B118E">
              <w:rPr>
                <w:noProof/>
                <w:webHidden/>
              </w:rPr>
              <w:fldChar w:fldCharType="end"/>
            </w:r>
          </w:hyperlink>
        </w:p>
        <w:p w:rsidR="004B118E" w:rsidRDefault="00FA440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6236645" w:history="1">
            <w:r w:rsidR="004B118E" w:rsidRPr="001231DC">
              <w:rPr>
                <w:rStyle w:val="Hyperlink"/>
                <w:noProof/>
              </w:rPr>
              <w:t>Decision making</w:t>
            </w:r>
            <w:r w:rsidR="004B118E">
              <w:rPr>
                <w:noProof/>
                <w:webHidden/>
              </w:rPr>
              <w:tab/>
            </w:r>
            <w:r w:rsidR="004B118E">
              <w:rPr>
                <w:noProof/>
                <w:webHidden/>
              </w:rPr>
              <w:fldChar w:fldCharType="begin"/>
            </w:r>
            <w:r w:rsidR="004B118E">
              <w:rPr>
                <w:noProof/>
                <w:webHidden/>
              </w:rPr>
              <w:instrText xml:space="preserve"> PAGEREF _Toc16236645 \h </w:instrText>
            </w:r>
            <w:r w:rsidR="004B118E">
              <w:rPr>
                <w:noProof/>
                <w:webHidden/>
              </w:rPr>
            </w:r>
            <w:r w:rsidR="004B118E">
              <w:rPr>
                <w:noProof/>
                <w:webHidden/>
              </w:rPr>
              <w:fldChar w:fldCharType="separate"/>
            </w:r>
            <w:r w:rsidR="004B118E">
              <w:rPr>
                <w:noProof/>
                <w:webHidden/>
              </w:rPr>
              <w:t>3</w:t>
            </w:r>
            <w:r w:rsidR="004B118E">
              <w:rPr>
                <w:noProof/>
                <w:webHidden/>
              </w:rPr>
              <w:fldChar w:fldCharType="end"/>
            </w:r>
          </w:hyperlink>
        </w:p>
        <w:p w:rsidR="004B118E" w:rsidRDefault="00FA440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6236646" w:history="1">
            <w:r w:rsidR="004B118E" w:rsidRPr="001231DC">
              <w:rPr>
                <w:rStyle w:val="Hyperlink"/>
                <w:noProof/>
              </w:rPr>
              <w:t>Financials</w:t>
            </w:r>
            <w:r w:rsidR="004B118E">
              <w:rPr>
                <w:noProof/>
                <w:webHidden/>
              </w:rPr>
              <w:tab/>
            </w:r>
            <w:r w:rsidR="004B118E">
              <w:rPr>
                <w:noProof/>
                <w:webHidden/>
              </w:rPr>
              <w:fldChar w:fldCharType="begin"/>
            </w:r>
            <w:r w:rsidR="004B118E">
              <w:rPr>
                <w:noProof/>
                <w:webHidden/>
              </w:rPr>
              <w:instrText xml:space="preserve"> PAGEREF _Toc16236646 \h </w:instrText>
            </w:r>
            <w:r w:rsidR="004B118E">
              <w:rPr>
                <w:noProof/>
                <w:webHidden/>
              </w:rPr>
            </w:r>
            <w:r w:rsidR="004B118E">
              <w:rPr>
                <w:noProof/>
                <w:webHidden/>
              </w:rPr>
              <w:fldChar w:fldCharType="separate"/>
            </w:r>
            <w:r w:rsidR="004B118E">
              <w:rPr>
                <w:noProof/>
                <w:webHidden/>
              </w:rPr>
              <w:t>4</w:t>
            </w:r>
            <w:r w:rsidR="004B118E">
              <w:rPr>
                <w:noProof/>
                <w:webHidden/>
              </w:rPr>
              <w:fldChar w:fldCharType="end"/>
            </w:r>
          </w:hyperlink>
        </w:p>
        <w:p w:rsidR="004B118E" w:rsidRDefault="00FA440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6236647" w:history="1">
            <w:r w:rsidR="004B118E" w:rsidRPr="001231DC">
              <w:rPr>
                <w:rStyle w:val="Hyperlink"/>
                <w:noProof/>
              </w:rPr>
              <w:t>Tracking</w:t>
            </w:r>
            <w:r w:rsidR="004B118E">
              <w:rPr>
                <w:noProof/>
                <w:webHidden/>
              </w:rPr>
              <w:tab/>
            </w:r>
            <w:r w:rsidR="004B118E">
              <w:rPr>
                <w:noProof/>
                <w:webHidden/>
              </w:rPr>
              <w:fldChar w:fldCharType="begin"/>
            </w:r>
            <w:r w:rsidR="004B118E">
              <w:rPr>
                <w:noProof/>
                <w:webHidden/>
              </w:rPr>
              <w:instrText xml:space="preserve"> PAGEREF _Toc16236647 \h </w:instrText>
            </w:r>
            <w:r w:rsidR="004B118E">
              <w:rPr>
                <w:noProof/>
                <w:webHidden/>
              </w:rPr>
            </w:r>
            <w:r w:rsidR="004B118E">
              <w:rPr>
                <w:noProof/>
                <w:webHidden/>
              </w:rPr>
              <w:fldChar w:fldCharType="separate"/>
            </w:r>
            <w:r w:rsidR="004B118E">
              <w:rPr>
                <w:noProof/>
                <w:webHidden/>
              </w:rPr>
              <w:t>4</w:t>
            </w:r>
            <w:r w:rsidR="004B118E">
              <w:rPr>
                <w:noProof/>
                <w:webHidden/>
              </w:rPr>
              <w:fldChar w:fldCharType="end"/>
            </w:r>
          </w:hyperlink>
        </w:p>
        <w:p w:rsidR="004B118E" w:rsidRDefault="00FA440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6236648" w:history="1">
            <w:r w:rsidR="004B118E" w:rsidRPr="001231DC">
              <w:rPr>
                <w:rStyle w:val="Hyperlink"/>
                <w:noProof/>
              </w:rPr>
              <w:t>Risk planning</w:t>
            </w:r>
            <w:r w:rsidR="004B118E">
              <w:rPr>
                <w:noProof/>
                <w:webHidden/>
              </w:rPr>
              <w:tab/>
            </w:r>
            <w:r w:rsidR="004B118E">
              <w:rPr>
                <w:noProof/>
                <w:webHidden/>
              </w:rPr>
              <w:fldChar w:fldCharType="begin"/>
            </w:r>
            <w:r w:rsidR="004B118E">
              <w:rPr>
                <w:noProof/>
                <w:webHidden/>
              </w:rPr>
              <w:instrText xml:space="preserve"> PAGEREF _Toc16236648 \h </w:instrText>
            </w:r>
            <w:r w:rsidR="004B118E">
              <w:rPr>
                <w:noProof/>
                <w:webHidden/>
              </w:rPr>
            </w:r>
            <w:r w:rsidR="004B118E">
              <w:rPr>
                <w:noProof/>
                <w:webHidden/>
              </w:rPr>
              <w:fldChar w:fldCharType="separate"/>
            </w:r>
            <w:r w:rsidR="004B118E">
              <w:rPr>
                <w:noProof/>
                <w:webHidden/>
              </w:rPr>
              <w:t>4</w:t>
            </w:r>
            <w:r w:rsidR="004B118E">
              <w:rPr>
                <w:noProof/>
                <w:webHidden/>
              </w:rPr>
              <w:fldChar w:fldCharType="end"/>
            </w:r>
          </w:hyperlink>
        </w:p>
        <w:p w:rsidR="00B20054" w:rsidRDefault="00B20054">
          <w:r>
            <w:rPr>
              <w:b/>
              <w:bCs/>
              <w:noProof/>
            </w:rPr>
            <w:fldChar w:fldCharType="end"/>
          </w:r>
        </w:p>
      </w:sdtContent>
    </w:sdt>
    <w:p w:rsidR="00B20054" w:rsidRDefault="00B20054" w:rsidP="00B20054"/>
    <w:p w:rsidR="00B20054" w:rsidRDefault="00B20054" w:rsidP="004F0FDC">
      <w:pPr>
        <w:pStyle w:val="Heading1"/>
      </w:pPr>
      <w:bookmarkStart w:id="0" w:name="_Toc16236639"/>
      <w:r>
        <w:t xml:space="preserve">Identify and define </w:t>
      </w:r>
      <w:r w:rsidR="00F76986">
        <w:t xml:space="preserve">project </w:t>
      </w:r>
      <w:r>
        <w:t>roles</w:t>
      </w:r>
      <w:bookmarkEnd w:id="0"/>
    </w:p>
    <w:p w:rsidR="004F0FDC" w:rsidRDefault="004F0FDC" w:rsidP="004F0FDC"/>
    <w:p w:rsidR="004F0FDC" w:rsidRPr="004F0FDC" w:rsidRDefault="004F0FDC" w:rsidP="004F0FDC">
      <w:pPr>
        <w:pStyle w:val="Heading2"/>
      </w:pPr>
      <w:bookmarkStart w:id="1" w:name="_Toc16236640"/>
      <w:r>
        <w:t>Project leadership</w:t>
      </w:r>
      <w:bookmarkEnd w:id="1"/>
    </w:p>
    <w:p w:rsidR="00B20054" w:rsidRDefault="00B20054" w:rsidP="00B20054"/>
    <w:tbl>
      <w:tblPr>
        <w:tblStyle w:val="Style1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F76986" w:rsidTr="00DC69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:rsidR="00F76986" w:rsidRDefault="00F76986" w:rsidP="00B20054">
            <w:r>
              <w:t>Role</w:t>
            </w:r>
          </w:p>
        </w:tc>
        <w:tc>
          <w:tcPr>
            <w:tcW w:w="4788" w:type="dxa"/>
          </w:tcPr>
          <w:p w:rsidR="00F76986" w:rsidRDefault="00F76986" w:rsidP="00B2005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erson</w:t>
            </w:r>
          </w:p>
        </w:tc>
      </w:tr>
      <w:tr w:rsidR="00F76986" w:rsidTr="00DC69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:rsidR="00F76986" w:rsidRDefault="00F76986" w:rsidP="00B20054">
            <w:r>
              <w:t>Project Sponsor</w:t>
            </w:r>
          </w:p>
        </w:tc>
        <w:tc>
          <w:tcPr>
            <w:tcW w:w="4788" w:type="dxa"/>
          </w:tcPr>
          <w:p w:rsidR="00F76986" w:rsidRDefault="00F76986" w:rsidP="00B200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76986" w:rsidTr="00DC69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:rsidR="00F76986" w:rsidRDefault="00F76986" w:rsidP="00B20054">
            <w:r>
              <w:t>Project Manager</w:t>
            </w:r>
          </w:p>
        </w:tc>
        <w:tc>
          <w:tcPr>
            <w:tcW w:w="4788" w:type="dxa"/>
          </w:tcPr>
          <w:p w:rsidR="00F76986" w:rsidRDefault="00F76986" w:rsidP="00B200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F76986" w:rsidRDefault="00F76986" w:rsidP="00B20054"/>
    <w:p w:rsidR="00B20054" w:rsidRDefault="00B20054" w:rsidP="00B20054">
      <w:r>
        <w:t>Sponsor:</w:t>
      </w:r>
    </w:p>
    <w:p w:rsidR="00B20054" w:rsidRDefault="00B20054" w:rsidP="00B20054"/>
    <w:p w:rsidR="00B20054" w:rsidRDefault="00B20054" w:rsidP="00B20054">
      <w:pPr>
        <w:pStyle w:val="ListParagraph"/>
        <w:numPr>
          <w:ilvl w:val="0"/>
          <w:numId w:val="1"/>
        </w:numPr>
      </w:pPr>
      <w:r>
        <w:t>Ultimately responsible for success of project</w:t>
      </w:r>
    </w:p>
    <w:p w:rsidR="00B20054" w:rsidRDefault="00B20054" w:rsidP="003304F8">
      <w:pPr>
        <w:pStyle w:val="ListParagraph"/>
        <w:numPr>
          <w:ilvl w:val="0"/>
          <w:numId w:val="1"/>
        </w:numPr>
      </w:pPr>
      <w:r>
        <w:t>Provides</w:t>
      </w:r>
      <w:r w:rsidR="003304F8">
        <w:t xml:space="preserve"> f</w:t>
      </w:r>
      <w:r>
        <w:t>unding</w:t>
      </w:r>
      <w:r w:rsidR="003304F8">
        <w:t xml:space="preserve"> and</w:t>
      </w:r>
      <w:r w:rsidR="005A1103">
        <w:t xml:space="preserve"> </w:t>
      </w:r>
      <w:r w:rsidR="003304F8">
        <w:t>r</w:t>
      </w:r>
      <w:r>
        <w:t>esources</w:t>
      </w:r>
    </w:p>
    <w:p w:rsidR="00B20054" w:rsidRDefault="00B20054" w:rsidP="003304F8">
      <w:pPr>
        <w:pStyle w:val="ListParagraph"/>
        <w:numPr>
          <w:ilvl w:val="0"/>
          <w:numId w:val="1"/>
        </w:numPr>
      </w:pPr>
      <w:r>
        <w:t>Approves scope and objectives</w:t>
      </w:r>
    </w:p>
    <w:p w:rsidR="00B20054" w:rsidRDefault="00B20054" w:rsidP="003304F8">
      <w:pPr>
        <w:pStyle w:val="ListParagraph"/>
        <w:numPr>
          <w:ilvl w:val="0"/>
          <w:numId w:val="1"/>
        </w:numPr>
      </w:pPr>
      <w:r>
        <w:t>Approves project-level changes</w:t>
      </w:r>
    </w:p>
    <w:p w:rsidR="004B118E" w:rsidRDefault="008A2851" w:rsidP="003304F8">
      <w:pPr>
        <w:pStyle w:val="ListParagraph"/>
        <w:numPr>
          <w:ilvl w:val="0"/>
          <w:numId w:val="1"/>
        </w:numPr>
      </w:pPr>
      <w:r>
        <w:t>Obtains agreement for project goals and objectives from key stakeholders</w:t>
      </w:r>
    </w:p>
    <w:p w:rsidR="00B20054" w:rsidRDefault="00B20054" w:rsidP="003304F8">
      <w:pPr>
        <w:pStyle w:val="ListParagraph"/>
        <w:numPr>
          <w:ilvl w:val="0"/>
          <w:numId w:val="1"/>
        </w:numPr>
      </w:pPr>
      <w:r>
        <w:t>Sets priorities, resolves conflict</w:t>
      </w:r>
      <w:r w:rsidR="003304F8">
        <w:t>, competing interests and conflicting directions</w:t>
      </w:r>
    </w:p>
    <w:p w:rsidR="00B20054" w:rsidRDefault="00B20054" w:rsidP="00B20054"/>
    <w:p w:rsidR="00B20054" w:rsidRDefault="00B20054" w:rsidP="00B20054">
      <w:r>
        <w:t>Project Manager:</w:t>
      </w:r>
    </w:p>
    <w:p w:rsidR="00B20054" w:rsidRDefault="00B20054" w:rsidP="00B20054"/>
    <w:p w:rsidR="00B20054" w:rsidRDefault="00B20054" w:rsidP="00B20054">
      <w:pPr>
        <w:pStyle w:val="ListParagraph"/>
        <w:numPr>
          <w:ilvl w:val="0"/>
          <w:numId w:val="2"/>
        </w:numPr>
      </w:pPr>
      <w:r>
        <w:t>Coordinates efforts of project team and external resources</w:t>
      </w:r>
    </w:p>
    <w:p w:rsidR="00F76986" w:rsidRDefault="00F76986" w:rsidP="00F76986">
      <w:pPr>
        <w:pStyle w:val="ListParagraph"/>
        <w:numPr>
          <w:ilvl w:val="0"/>
          <w:numId w:val="2"/>
        </w:numPr>
      </w:pPr>
      <w:r>
        <w:t>Expend project resources according to the approved project plan</w:t>
      </w:r>
    </w:p>
    <w:p w:rsidR="00B20054" w:rsidRDefault="00B20054" w:rsidP="00B20054">
      <w:pPr>
        <w:pStyle w:val="ListParagraph"/>
        <w:numPr>
          <w:ilvl w:val="0"/>
          <w:numId w:val="2"/>
        </w:numPr>
      </w:pPr>
      <w:r>
        <w:t>Ensures solution meets project objectives and goals</w:t>
      </w:r>
    </w:p>
    <w:p w:rsidR="00501B4A" w:rsidRDefault="00F76986" w:rsidP="00B20054">
      <w:pPr>
        <w:pStyle w:val="ListParagraph"/>
        <w:numPr>
          <w:ilvl w:val="0"/>
          <w:numId w:val="2"/>
        </w:numPr>
      </w:pPr>
      <w:r>
        <w:t>Analyze the actual performance against the plan</w:t>
      </w:r>
    </w:p>
    <w:p w:rsidR="00F76986" w:rsidRDefault="00F76986" w:rsidP="00B20054">
      <w:pPr>
        <w:pStyle w:val="ListParagraph"/>
        <w:numPr>
          <w:ilvl w:val="0"/>
          <w:numId w:val="2"/>
        </w:numPr>
      </w:pPr>
      <w:r>
        <w:lastRenderedPageBreak/>
        <w:t>Provides periodic status reports and information</w:t>
      </w:r>
    </w:p>
    <w:p w:rsidR="004B118E" w:rsidRDefault="004B118E" w:rsidP="00B20054">
      <w:pPr>
        <w:pStyle w:val="ListParagraph"/>
        <w:numPr>
          <w:ilvl w:val="0"/>
          <w:numId w:val="2"/>
        </w:numPr>
      </w:pPr>
      <w:r>
        <w:t>Tracks and communicates expenses against project budget</w:t>
      </w:r>
    </w:p>
    <w:p w:rsidR="00F76986" w:rsidRDefault="00F76986" w:rsidP="00B20054">
      <w:pPr>
        <w:pStyle w:val="ListParagraph"/>
        <w:numPr>
          <w:ilvl w:val="0"/>
          <w:numId w:val="2"/>
        </w:numPr>
      </w:pPr>
      <w:r>
        <w:t>Coordinate</w:t>
      </w:r>
      <w:r w:rsidR="00A24CD9">
        <w:t>s</w:t>
      </w:r>
      <w:r>
        <w:t xml:space="preserve"> management and technical decisions</w:t>
      </w:r>
    </w:p>
    <w:p w:rsidR="008A2851" w:rsidRDefault="008A2851" w:rsidP="008A2851"/>
    <w:p w:rsidR="008A2851" w:rsidRDefault="004F0FDC" w:rsidP="008A2851">
      <w:pPr>
        <w:pStyle w:val="Heading2"/>
      </w:pPr>
      <w:bookmarkStart w:id="2" w:name="_Toc16236641"/>
      <w:r>
        <w:t>P</w:t>
      </w:r>
      <w:r w:rsidR="008A2851">
        <w:t>roject team</w:t>
      </w:r>
      <w:bookmarkEnd w:id="2"/>
    </w:p>
    <w:p w:rsidR="008A2851" w:rsidRDefault="008A2851" w:rsidP="008A2851"/>
    <w:tbl>
      <w:tblPr>
        <w:tblStyle w:val="Style1"/>
        <w:tblW w:w="0" w:type="auto"/>
        <w:tblLook w:val="04A0" w:firstRow="1" w:lastRow="0" w:firstColumn="1" w:lastColumn="0" w:noHBand="0" w:noVBand="1"/>
      </w:tblPr>
      <w:tblGrid>
        <w:gridCol w:w="3168"/>
        <w:gridCol w:w="1980"/>
        <w:gridCol w:w="4428"/>
      </w:tblGrid>
      <w:tr w:rsidR="00B569FC" w:rsidTr="00B569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8" w:type="dxa"/>
          </w:tcPr>
          <w:p w:rsidR="00B569FC" w:rsidRDefault="00B569FC" w:rsidP="00D70301">
            <w:r>
              <w:t>Role</w:t>
            </w:r>
          </w:p>
        </w:tc>
        <w:tc>
          <w:tcPr>
            <w:tcW w:w="1980" w:type="dxa"/>
          </w:tcPr>
          <w:p w:rsidR="00B569FC" w:rsidRDefault="00B569FC" w:rsidP="00D7030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erson</w:t>
            </w:r>
          </w:p>
        </w:tc>
        <w:tc>
          <w:tcPr>
            <w:tcW w:w="4428" w:type="dxa"/>
          </w:tcPr>
          <w:p w:rsidR="00B569FC" w:rsidRDefault="00B569FC" w:rsidP="00D7030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urpose</w:t>
            </w:r>
          </w:p>
        </w:tc>
      </w:tr>
      <w:tr w:rsidR="00B569FC" w:rsidTr="00B569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8" w:type="dxa"/>
          </w:tcPr>
          <w:p w:rsidR="00B569FC" w:rsidRDefault="00B569FC" w:rsidP="00D70301"/>
        </w:tc>
        <w:tc>
          <w:tcPr>
            <w:tcW w:w="1980" w:type="dxa"/>
          </w:tcPr>
          <w:p w:rsidR="00B569FC" w:rsidRDefault="00B569FC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428" w:type="dxa"/>
          </w:tcPr>
          <w:p w:rsidR="00B569FC" w:rsidRDefault="00B569FC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569FC" w:rsidTr="00B569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8" w:type="dxa"/>
          </w:tcPr>
          <w:p w:rsidR="00B569FC" w:rsidRDefault="00B569FC" w:rsidP="00D70301"/>
        </w:tc>
        <w:tc>
          <w:tcPr>
            <w:tcW w:w="1980" w:type="dxa"/>
          </w:tcPr>
          <w:p w:rsidR="00B569FC" w:rsidRDefault="00B569FC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428" w:type="dxa"/>
          </w:tcPr>
          <w:p w:rsidR="00B569FC" w:rsidRDefault="00B569FC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569FC" w:rsidTr="00B569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8" w:type="dxa"/>
          </w:tcPr>
          <w:p w:rsidR="00B569FC" w:rsidRDefault="00B569FC" w:rsidP="00D70301"/>
        </w:tc>
        <w:tc>
          <w:tcPr>
            <w:tcW w:w="1980" w:type="dxa"/>
          </w:tcPr>
          <w:p w:rsidR="00B569FC" w:rsidRDefault="00B569FC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428" w:type="dxa"/>
          </w:tcPr>
          <w:p w:rsidR="00B569FC" w:rsidRDefault="00B569FC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569FC" w:rsidTr="00B569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8" w:type="dxa"/>
          </w:tcPr>
          <w:p w:rsidR="00B569FC" w:rsidRDefault="00B569FC" w:rsidP="00B569FC"/>
        </w:tc>
        <w:tc>
          <w:tcPr>
            <w:tcW w:w="1980" w:type="dxa"/>
          </w:tcPr>
          <w:p w:rsidR="00B569FC" w:rsidRDefault="00B569FC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428" w:type="dxa"/>
          </w:tcPr>
          <w:p w:rsidR="00B569FC" w:rsidRDefault="00B569FC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569FC" w:rsidTr="00B569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8" w:type="dxa"/>
          </w:tcPr>
          <w:p w:rsidR="00B569FC" w:rsidRDefault="00B569FC" w:rsidP="00D70301"/>
        </w:tc>
        <w:tc>
          <w:tcPr>
            <w:tcW w:w="1980" w:type="dxa"/>
          </w:tcPr>
          <w:p w:rsidR="00B569FC" w:rsidRDefault="00B569FC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428" w:type="dxa"/>
          </w:tcPr>
          <w:p w:rsidR="00B569FC" w:rsidRDefault="00B569FC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569FC" w:rsidTr="00B569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8" w:type="dxa"/>
          </w:tcPr>
          <w:p w:rsidR="00B569FC" w:rsidRDefault="00B569FC" w:rsidP="00D70301"/>
        </w:tc>
        <w:tc>
          <w:tcPr>
            <w:tcW w:w="1980" w:type="dxa"/>
          </w:tcPr>
          <w:p w:rsidR="00B569FC" w:rsidRDefault="00B569FC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428" w:type="dxa"/>
          </w:tcPr>
          <w:p w:rsidR="00B569FC" w:rsidRDefault="00B569FC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569FC" w:rsidTr="00B569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8" w:type="dxa"/>
          </w:tcPr>
          <w:p w:rsidR="00B569FC" w:rsidRDefault="00B569FC" w:rsidP="00D70301"/>
        </w:tc>
        <w:tc>
          <w:tcPr>
            <w:tcW w:w="1980" w:type="dxa"/>
          </w:tcPr>
          <w:p w:rsidR="00B569FC" w:rsidRDefault="00B569FC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428" w:type="dxa"/>
          </w:tcPr>
          <w:p w:rsidR="00B569FC" w:rsidRDefault="00B569FC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8A2851" w:rsidRDefault="008A2851" w:rsidP="008A2851"/>
    <w:tbl>
      <w:tblPr>
        <w:tblStyle w:val="Style1"/>
        <w:tblW w:w="0" w:type="auto"/>
        <w:tblLook w:val="04A0" w:firstRow="1" w:lastRow="0" w:firstColumn="1" w:lastColumn="0" w:noHBand="0" w:noVBand="1"/>
      </w:tblPr>
      <w:tblGrid>
        <w:gridCol w:w="3267"/>
        <w:gridCol w:w="2711"/>
        <w:gridCol w:w="3598"/>
      </w:tblGrid>
      <w:tr w:rsidR="00B569FC" w:rsidTr="00B569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dxa"/>
          </w:tcPr>
          <w:p w:rsidR="00B569FC" w:rsidRDefault="00B569FC" w:rsidP="00D70301">
            <w:r>
              <w:t>Sporadic Participation Required</w:t>
            </w:r>
          </w:p>
        </w:tc>
        <w:tc>
          <w:tcPr>
            <w:tcW w:w="2711" w:type="dxa"/>
          </w:tcPr>
          <w:p w:rsidR="00B569FC" w:rsidRDefault="00B569FC" w:rsidP="00D7030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erson</w:t>
            </w:r>
          </w:p>
        </w:tc>
        <w:tc>
          <w:tcPr>
            <w:tcW w:w="3598" w:type="dxa"/>
          </w:tcPr>
          <w:p w:rsidR="00B569FC" w:rsidRDefault="00B569FC" w:rsidP="00D7030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urpose</w:t>
            </w:r>
          </w:p>
        </w:tc>
      </w:tr>
      <w:tr w:rsidR="00B569FC" w:rsidTr="00B569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dxa"/>
          </w:tcPr>
          <w:p w:rsidR="00B569FC" w:rsidRDefault="00B569FC" w:rsidP="00D70301"/>
        </w:tc>
        <w:tc>
          <w:tcPr>
            <w:tcW w:w="2711" w:type="dxa"/>
          </w:tcPr>
          <w:p w:rsidR="00B569FC" w:rsidRDefault="00B569FC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8" w:type="dxa"/>
          </w:tcPr>
          <w:p w:rsidR="00B569FC" w:rsidRDefault="00B569FC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569FC" w:rsidTr="00B569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dxa"/>
          </w:tcPr>
          <w:p w:rsidR="00B569FC" w:rsidRDefault="00B569FC" w:rsidP="00D70301"/>
        </w:tc>
        <w:tc>
          <w:tcPr>
            <w:tcW w:w="2711" w:type="dxa"/>
          </w:tcPr>
          <w:p w:rsidR="00B569FC" w:rsidRDefault="00B569FC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8" w:type="dxa"/>
          </w:tcPr>
          <w:p w:rsidR="00B569FC" w:rsidRDefault="00B569FC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569FC" w:rsidTr="00B569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dxa"/>
          </w:tcPr>
          <w:p w:rsidR="00B569FC" w:rsidRDefault="00B569FC" w:rsidP="00D70301"/>
        </w:tc>
        <w:tc>
          <w:tcPr>
            <w:tcW w:w="2711" w:type="dxa"/>
          </w:tcPr>
          <w:p w:rsidR="00B569FC" w:rsidRDefault="00B569FC" w:rsidP="00B569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8" w:type="dxa"/>
          </w:tcPr>
          <w:p w:rsidR="00B569FC" w:rsidRDefault="00B569FC" w:rsidP="00B569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569FC" w:rsidTr="00B569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dxa"/>
          </w:tcPr>
          <w:p w:rsidR="00B569FC" w:rsidRDefault="00B569FC" w:rsidP="00D70301"/>
        </w:tc>
        <w:tc>
          <w:tcPr>
            <w:tcW w:w="2711" w:type="dxa"/>
          </w:tcPr>
          <w:p w:rsidR="00B569FC" w:rsidRDefault="00B569FC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8" w:type="dxa"/>
          </w:tcPr>
          <w:p w:rsidR="00B569FC" w:rsidRDefault="00B569FC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569FC" w:rsidTr="00B569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dxa"/>
          </w:tcPr>
          <w:p w:rsidR="00B569FC" w:rsidRDefault="00B569FC" w:rsidP="00D70301"/>
        </w:tc>
        <w:tc>
          <w:tcPr>
            <w:tcW w:w="2711" w:type="dxa"/>
          </w:tcPr>
          <w:p w:rsidR="00B569FC" w:rsidRDefault="00B569FC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8" w:type="dxa"/>
          </w:tcPr>
          <w:p w:rsidR="00B569FC" w:rsidRDefault="00B569FC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569FC" w:rsidTr="00B569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dxa"/>
          </w:tcPr>
          <w:p w:rsidR="00B569FC" w:rsidRDefault="00B569FC" w:rsidP="00D70301"/>
        </w:tc>
        <w:tc>
          <w:tcPr>
            <w:tcW w:w="2711" w:type="dxa"/>
          </w:tcPr>
          <w:p w:rsidR="00B569FC" w:rsidRDefault="00B569FC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8" w:type="dxa"/>
          </w:tcPr>
          <w:p w:rsidR="00B569FC" w:rsidRDefault="00B569FC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569FC" w:rsidTr="00B569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dxa"/>
          </w:tcPr>
          <w:p w:rsidR="00B569FC" w:rsidRDefault="00B569FC" w:rsidP="00D70301"/>
        </w:tc>
        <w:tc>
          <w:tcPr>
            <w:tcW w:w="2711" w:type="dxa"/>
          </w:tcPr>
          <w:p w:rsidR="00B569FC" w:rsidRDefault="00B569FC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8" w:type="dxa"/>
          </w:tcPr>
          <w:p w:rsidR="00B569FC" w:rsidRDefault="00B569FC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569FC" w:rsidTr="00B569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dxa"/>
          </w:tcPr>
          <w:p w:rsidR="00B569FC" w:rsidRDefault="00B569FC" w:rsidP="00B569FC"/>
        </w:tc>
        <w:tc>
          <w:tcPr>
            <w:tcW w:w="2711" w:type="dxa"/>
          </w:tcPr>
          <w:p w:rsidR="00B569FC" w:rsidRDefault="00B569FC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8" w:type="dxa"/>
          </w:tcPr>
          <w:p w:rsidR="00B569FC" w:rsidRDefault="00B569FC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8A2851" w:rsidRDefault="008A2851" w:rsidP="008A2851"/>
    <w:p w:rsidR="009B427A" w:rsidRDefault="009B427A" w:rsidP="009B427A">
      <w:r>
        <w:t>Team member role:</w:t>
      </w:r>
    </w:p>
    <w:p w:rsidR="009B427A" w:rsidRDefault="009B427A" w:rsidP="009B427A"/>
    <w:p w:rsidR="009B427A" w:rsidRDefault="009B427A" w:rsidP="009B427A">
      <w:pPr>
        <w:pStyle w:val="ListParagraph"/>
        <w:numPr>
          <w:ilvl w:val="0"/>
          <w:numId w:val="3"/>
        </w:numPr>
      </w:pPr>
      <w:r>
        <w:t>Responsibility #1</w:t>
      </w:r>
    </w:p>
    <w:p w:rsidR="009B427A" w:rsidRDefault="009B427A" w:rsidP="009B427A">
      <w:pPr>
        <w:pStyle w:val="ListParagraph"/>
        <w:numPr>
          <w:ilvl w:val="0"/>
          <w:numId w:val="3"/>
        </w:numPr>
      </w:pPr>
      <w:r>
        <w:t>Responsibility #2</w:t>
      </w:r>
    </w:p>
    <w:p w:rsidR="00ED4E13" w:rsidRDefault="00ED4E13" w:rsidP="008A2851"/>
    <w:p w:rsidR="009B427A" w:rsidRDefault="009B427A" w:rsidP="008A2851"/>
    <w:p w:rsidR="00ED4E13" w:rsidRDefault="004F0FDC" w:rsidP="00ED4E13">
      <w:pPr>
        <w:pStyle w:val="Heading2"/>
      </w:pPr>
      <w:bookmarkStart w:id="3" w:name="_Toc16236642"/>
      <w:r>
        <w:t>K</w:t>
      </w:r>
      <w:r w:rsidR="00ED4E13">
        <w:t>ey stakeholders</w:t>
      </w:r>
      <w:bookmarkEnd w:id="3"/>
    </w:p>
    <w:p w:rsidR="00ED4E13" w:rsidRPr="00ED4E13" w:rsidRDefault="00ED4E13" w:rsidP="00ED4E13"/>
    <w:tbl>
      <w:tblPr>
        <w:tblStyle w:val="Style1"/>
        <w:tblW w:w="0" w:type="auto"/>
        <w:tblLook w:val="04A0" w:firstRow="1" w:lastRow="0" w:firstColumn="1" w:lastColumn="0" w:noHBand="0" w:noVBand="1"/>
      </w:tblPr>
      <w:tblGrid>
        <w:gridCol w:w="3267"/>
        <w:gridCol w:w="2711"/>
        <w:gridCol w:w="3598"/>
      </w:tblGrid>
      <w:tr w:rsidR="00ED4E13" w:rsidTr="00D703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dxa"/>
          </w:tcPr>
          <w:p w:rsidR="00ED4E13" w:rsidRDefault="00ED4E13" w:rsidP="00D70301">
            <w:r>
              <w:t>Group</w:t>
            </w:r>
          </w:p>
        </w:tc>
        <w:tc>
          <w:tcPr>
            <w:tcW w:w="2711" w:type="dxa"/>
          </w:tcPr>
          <w:p w:rsidR="00ED4E13" w:rsidRDefault="00ED4E13" w:rsidP="00D7030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erson</w:t>
            </w:r>
          </w:p>
        </w:tc>
        <w:tc>
          <w:tcPr>
            <w:tcW w:w="3598" w:type="dxa"/>
          </w:tcPr>
          <w:p w:rsidR="00ED4E13" w:rsidRDefault="005F45F8" w:rsidP="00D7030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ason for interest</w:t>
            </w:r>
          </w:p>
        </w:tc>
      </w:tr>
      <w:tr w:rsidR="00ED4E13" w:rsidTr="00D703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dxa"/>
          </w:tcPr>
          <w:p w:rsidR="00ED4E13" w:rsidRDefault="00ED4E13" w:rsidP="00ED4E13"/>
        </w:tc>
        <w:tc>
          <w:tcPr>
            <w:tcW w:w="2711" w:type="dxa"/>
          </w:tcPr>
          <w:p w:rsidR="00ED4E13" w:rsidRDefault="00ED4E13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8" w:type="dxa"/>
          </w:tcPr>
          <w:p w:rsidR="00ED4E13" w:rsidRDefault="00ED4E13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D4E13" w:rsidTr="00D703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dxa"/>
          </w:tcPr>
          <w:p w:rsidR="00ED4E13" w:rsidRDefault="00ED4E13" w:rsidP="00ED4E13"/>
        </w:tc>
        <w:tc>
          <w:tcPr>
            <w:tcW w:w="2711" w:type="dxa"/>
          </w:tcPr>
          <w:p w:rsidR="00ED4E13" w:rsidRDefault="00ED4E13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8" w:type="dxa"/>
          </w:tcPr>
          <w:p w:rsidR="00ED4E13" w:rsidRDefault="00ED4E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D4E13" w:rsidTr="00D703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dxa"/>
          </w:tcPr>
          <w:p w:rsidR="00ED4E13" w:rsidRDefault="00ED4E13" w:rsidP="00ED4E13"/>
        </w:tc>
        <w:tc>
          <w:tcPr>
            <w:tcW w:w="2711" w:type="dxa"/>
          </w:tcPr>
          <w:p w:rsidR="00ED4E13" w:rsidRDefault="00ED4E13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8" w:type="dxa"/>
          </w:tcPr>
          <w:p w:rsidR="00ED4E13" w:rsidRDefault="00ED4E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D4E13" w:rsidTr="00D703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dxa"/>
          </w:tcPr>
          <w:p w:rsidR="00ED4E13" w:rsidRDefault="00ED4E13" w:rsidP="00ED4E13"/>
        </w:tc>
        <w:tc>
          <w:tcPr>
            <w:tcW w:w="2711" w:type="dxa"/>
          </w:tcPr>
          <w:p w:rsidR="00ED4E13" w:rsidRDefault="00ED4E13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8" w:type="dxa"/>
          </w:tcPr>
          <w:p w:rsidR="00ED4E13" w:rsidRDefault="00ED4E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D4E13" w:rsidTr="00D703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dxa"/>
          </w:tcPr>
          <w:p w:rsidR="00ED4E13" w:rsidRDefault="00ED4E13" w:rsidP="00D70301"/>
        </w:tc>
        <w:tc>
          <w:tcPr>
            <w:tcW w:w="2711" w:type="dxa"/>
          </w:tcPr>
          <w:p w:rsidR="00ED4E13" w:rsidRDefault="00ED4E13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8" w:type="dxa"/>
          </w:tcPr>
          <w:p w:rsidR="00ED4E13" w:rsidRDefault="00ED4E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D4E13" w:rsidTr="00D703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dxa"/>
          </w:tcPr>
          <w:p w:rsidR="00ED4E13" w:rsidRDefault="00ED4E13" w:rsidP="00D70301"/>
        </w:tc>
        <w:tc>
          <w:tcPr>
            <w:tcW w:w="2711" w:type="dxa"/>
          </w:tcPr>
          <w:p w:rsidR="00ED4E13" w:rsidRDefault="00ED4E13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8" w:type="dxa"/>
          </w:tcPr>
          <w:p w:rsidR="00ED4E13" w:rsidRDefault="00ED4E13" w:rsidP="00CC24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D4E13" w:rsidTr="00D703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dxa"/>
          </w:tcPr>
          <w:p w:rsidR="00ED4E13" w:rsidRDefault="00ED4E13" w:rsidP="00D70301"/>
        </w:tc>
        <w:tc>
          <w:tcPr>
            <w:tcW w:w="2711" w:type="dxa"/>
          </w:tcPr>
          <w:p w:rsidR="00ED4E13" w:rsidRDefault="00ED4E13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8" w:type="dxa"/>
          </w:tcPr>
          <w:p w:rsidR="00ED4E13" w:rsidRDefault="00ED4E13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C2440" w:rsidTr="00D703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dxa"/>
          </w:tcPr>
          <w:p w:rsidR="00CC2440" w:rsidRDefault="00CC2440" w:rsidP="00D70301"/>
        </w:tc>
        <w:tc>
          <w:tcPr>
            <w:tcW w:w="2711" w:type="dxa"/>
          </w:tcPr>
          <w:p w:rsidR="00CC2440" w:rsidRDefault="00CC2440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8" w:type="dxa"/>
          </w:tcPr>
          <w:p w:rsidR="00CC2440" w:rsidRDefault="00CC2440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90E44" w:rsidTr="00D703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dxa"/>
          </w:tcPr>
          <w:p w:rsidR="00090E44" w:rsidRDefault="00090E44" w:rsidP="00D70301"/>
        </w:tc>
        <w:tc>
          <w:tcPr>
            <w:tcW w:w="2711" w:type="dxa"/>
          </w:tcPr>
          <w:p w:rsidR="00090E44" w:rsidRDefault="00090E44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8" w:type="dxa"/>
          </w:tcPr>
          <w:p w:rsidR="00090E44" w:rsidRDefault="00090E44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4F0FDC" w:rsidRDefault="004F0FDC" w:rsidP="004F0FDC">
      <w:pPr>
        <w:pStyle w:val="Heading1"/>
      </w:pPr>
      <w:bookmarkStart w:id="4" w:name="_Toc16236643"/>
      <w:r>
        <w:lastRenderedPageBreak/>
        <w:t>Project Framework</w:t>
      </w:r>
      <w:bookmarkEnd w:id="4"/>
    </w:p>
    <w:p w:rsidR="004F0FDC" w:rsidRDefault="004F0FDC" w:rsidP="008A2851"/>
    <w:p w:rsidR="004F0FDC" w:rsidRDefault="004F0FDC" w:rsidP="004F0FDC">
      <w:pPr>
        <w:pStyle w:val="Heading2"/>
      </w:pPr>
      <w:bookmarkStart w:id="5" w:name="_Toc16236644"/>
      <w:r>
        <w:t>Communication</w:t>
      </w:r>
      <w:bookmarkEnd w:id="5"/>
    </w:p>
    <w:p w:rsidR="004F0FDC" w:rsidRDefault="004F0FDC" w:rsidP="008A2851"/>
    <w:tbl>
      <w:tblPr>
        <w:tblW w:w="4975" w:type="pct"/>
        <w:tblLook w:val="04A0" w:firstRow="1" w:lastRow="0" w:firstColumn="1" w:lastColumn="0" w:noHBand="0" w:noVBand="1"/>
      </w:tblPr>
      <w:tblGrid>
        <w:gridCol w:w="1637"/>
        <w:gridCol w:w="1870"/>
        <w:gridCol w:w="1243"/>
        <w:gridCol w:w="1527"/>
        <w:gridCol w:w="1338"/>
        <w:gridCol w:w="1913"/>
      </w:tblGrid>
      <w:tr w:rsidR="004F0FDC" w:rsidRPr="004F0FDC" w:rsidTr="004F0FDC">
        <w:trPr>
          <w:trHeight w:val="226"/>
        </w:trPr>
        <w:tc>
          <w:tcPr>
            <w:tcW w:w="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5B3D7"/>
            <w:noWrap/>
            <w:vAlign w:val="bottom"/>
            <w:hideMark/>
          </w:tcPr>
          <w:p w:rsidR="004F0FDC" w:rsidRPr="004F0FDC" w:rsidRDefault="004F0FDC" w:rsidP="004F0FDC">
            <w:pPr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4F0FDC">
              <w:rPr>
                <w:rFonts w:ascii="Calibri" w:eastAsia="Times New Roman" w:hAnsi="Calibri" w:cs="Times New Roman"/>
                <w:b/>
                <w:bCs/>
                <w:color w:val="000000"/>
              </w:rPr>
              <w:t>Description</w:t>
            </w:r>
          </w:p>
        </w:tc>
        <w:tc>
          <w:tcPr>
            <w:tcW w:w="99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5B3D7"/>
            <w:noWrap/>
            <w:vAlign w:val="bottom"/>
            <w:hideMark/>
          </w:tcPr>
          <w:p w:rsidR="004F0FDC" w:rsidRPr="004F0FDC" w:rsidRDefault="004F0FDC" w:rsidP="004F0FDC">
            <w:pPr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4F0FDC">
              <w:rPr>
                <w:rFonts w:ascii="Calibri" w:eastAsia="Times New Roman" w:hAnsi="Calibri" w:cs="Times New Roman"/>
                <w:b/>
                <w:bCs/>
                <w:color w:val="000000"/>
              </w:rPr>
              <w:t>Objective</w:t>
            </w:r>
          </w:p>
        </w:tc>
        <w:tc>
          <w:tcPr>
            <w:tcW w:w="6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5B3D7"/>
            <w:noWrap/>
            <w:vAlign w:val="bottom"/>
            <w:hideMark/>
          </w:tcPr>
          <w:p w:rsidR="004F0FDC" w:rsidRPr="004F0FDC" w:rsidRDefault="004F0FDC" w:rsidP="004F0FDC">
            <w:pPr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4F0FDC">
              <w:rPr>
                <w:rFonts w:ascii="Calibri" w:eastAsia="Times New Roman" w:hAnsi="Calibri" w:cs="Times New Roman"/>
                <w:b/>
                <w:bCs/>
                <w:color w:val="000000"/>
              </w:rPr>
              <w:t>Format</w:t>
            </w:r>
          </w:p>
        </w:tc>
        <w:tc>
          <w:tcPr>
            <w:tcW w:w="81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5B3D7"/>
            <w:noWrap/>
            <w:vAlign w:val="bottom"/>
            <w:hideMark/>
          </w:tcPr>
          <w:p w:rsidR="004F0FDC" w:rsidRPr="004F0FDC" w:rsidRDefault="004F0FDC" w:rsidP="004F0FDC">
            <w:pPr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4F0FDC">
              <w:rPr>
                <w:rFonts w:ascii="Calibri" w:eastAsia="Times New Roman" w:hAnsi="Calibri" w:cs="Times New Roman"/>
                <w:b/>
                <w:bCs/>
                <w:color w:val="000000"/>
              </w:rPr>
              <w:t>Audience</w:t>
            </w:r>
          </w:p>
        </w:tc>
        <w:tc>
          <w:tcPr>
            <w:tcW w:w="71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5B3D7"/>
            <w:noWrap/>
            <w:vAlign w:val="bottom"/>
            <w:hideMark/>
          </w:tcPr>
          <w:p w:rsidR="004F0FDC" w:rsidRPr="004F0FDC" w:rsidRDefault="004F0FDC" w:rsidP="004F0FDC">
            <w:pPr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4F0FDC">
              <w:rPr>
                <w:rFonts w:ascii="Calibri" w:eastAsia="Times New Roman" w:hAnsi="Calibri" w:cs="Times New Roman"/>
                <w:b/>
                <w:bCs/>
                <w:color w:val="000000"/>
              </w:rPr>
              <w:t>Sent from</w:t>
            </w:r>
          </w:p>
        </w:tc>
        <w:tc>
          <w:tcPr>
            <w:tcW w:w="10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5B3D7"/>
            <w:noWrap/>
            <w:vAlign w:val="bottom"/>
            <w:hideMark/>
          </w:tcPr>
          <w:p w:rsidR="004F0FDC" w:rsidRPr="004F0FDC" w:rsidRDefault="004F0FDC" w:rsidP="004F0FDC">
            <w:pPr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4F0FDC">
              <w:rPr>
                <w:rFonts w:ascii="Calibri" w:eastAsia="Times New Roman" w:hAnsi="Calibri" w:cs="Times New Roman"/>
                <w:b/>
                <w:bCs/>
                <w:color w:val="000000"/>
              </w:rPr>
              <w:t>Frequency</w:t>
            </w:r>
          </w:p>
        </w:tc>
      </w:tr>
      <w:tr w:rsidR="004F0FDC" w:rsidRPr="004F0FDC" w:rsidTr="004F0FDC">
        <w:trPr>
          <w:trHeight w:val="452"/>
        </w:trPr>
        <w:tc>
          <w:tcPr>
            <w:tcW w:w="8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F0FDC" w:rsidRPr="004F0FDC" w:rsidRDefault="004F0FDC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 w:rsidRPr="004F0FDC">
              <w:rPr>
                <w:rFonts w:ascii="Calibri" w:eastAsia="Times New Roman" w:hAnsi="Calibri" w:cs="Times New Roman"/>
                <w:color w:val="000000"/>
              </w:rPr>
              <w:t xml:space="preserve">Project update </w:t>
            </w:r>
            <w:r>
              <w:rPr>
                <w:rFonts w:ascii="Calibri" w:eastAsia="Times New Roman" w:hAnsi="Calibri" w:cs="Times New Roman"/>
                <w:color w:val="000000"/>
              </w:rPr>
              <w:t>summary</w:t>
            </w:r>
          </w:p>
        </w:tc>
        <w:tc>
          <w:tcPr>
            <w:tcW w:w="9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F0FDC" w:rsidRPr="004F0FDC" w:rsidRDefault="004F0FDC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 w:rsidRPr="004F0FDC">
              <w:rPr>
                <w:rFonts w:ascii="Calibri" w:eastAsia="Times New Roman" w:hAnsi="Calibri" w:cs="Times New Roman"/>
                <w:color w:val="000000"/>
              </w:rPr>
              <w:t>Current status upcoming tasks and open issues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F0FDC" w:rsidRPr="004F0FDC" w:rsidRDefault="004F0FDC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 w:rsidRPr="004F0FDC">
              <w:rPr>
                <w:rFonts w:ascii="Calibri" w:eastAsia="Times New Roman" w:hAnsi="Calibri" w:cs="Times New Roman"/>
                <w:color w:val="000000"/>
              </w:rPr>
              <w:t>emai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F0FDC" w:rsidRPr="004F0FDC" w:rsidRDefault="004F0FDC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Sponsor, project team, stakeholders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F0FDC" w:rsidRPr="004F0FDC" w:rsidRDefault="004F0FDC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 w:rsidRPr="004F0FDC">
              <w:rPr>
                <w:rFonts w:ascii="Calibri" w:eastAsia="Times New Roman" w:hAnsi="Calibri" w:cs="Times New Roman"/>
                <w:color w:val="000000"/>
              </w:rPr>
              <w:t>PM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F0FDC" w:rsidRPr="004F0FDC" w:rsidRDefault="00661FCB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very other week</w:t>
            </w:r>
          </w:p>
        </w:tc>
      </w:tr>
      <w:tr w:rsidR="004F0FDC" w:rsidRPr="004F0FDC" w:rsidTr="00814441">
        <w:trPr>
          <w:trHeight w:val="452"/>
        </w:trPr>
        <w:tc>
          <w:tcPr>
            <w:tcW w:w="8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F0FDC" w:rsidRPr="004F0FDC" w:rsidRDefault="004F0FDC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 xml:space="preserve">IS </w:t>
            </w:r>
            <w:r w:rsidRPr="004F0FDC">
              <w:rPr>
                <w:rFonts w:ascii="Calibri" w:eastAsia="Times New Roman" w:hAnsi="Calibri" w:cs="Times New Roman"/>
                <w:color w:val="000000"/>
              </w:rPr>
              <w:t>Project update</w:t>
            </w:r>
          </w:p>
        </w:tc>
        <w:tc>
          <w:tcPr>
            <w:tcW w:w="9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F0FDC" w:rsidRPr="004F0FDC" w:rsidRDefault="00814441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Progress and upcoming tasks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F0FDC" w:rsidRDefault="004F0FDC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eb page/</w:t>
            </w:r>
          </w:p>
          <w:p w:rsidR="004F0FDC" w:rsidRPr="004F0FDC" w:rsidRDefault="004F0FDC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meeti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F0FDC" w:rsidRPr="004F0FDC" w:rsidRDefault="004F0FDC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Directors, OSU community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F0FDC" w:rsidRPr="004F0FDC" w:rsidRDefault="004F0FDC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PM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F0FDC" w:rsidRPr="004F0FDC" w:rsidRDefault="004F0FDC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Monthly</w:t>
            </w:r>
          </w:p>
        </w:tc>
      </w:tr>
      <w:tr w:rsidR="00814441" w:rsidRPr="004F0FDC" w:rsidTr="00814441">
        <w:trPr>
          <w:trHeight w:val="452"/>
        </w:trPr>
        <w:tc>
          <w:tcPr>
            <w:tcW w:w="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14441" w:rsidRDefault="00133462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 xml:space="preserve">Update </w:t>
            </w:r>
            <w:r w:rsidR="00814441">
              <w:rPr>
                <w:rFonts w:ascii="Calibri" w:eastAsia="Times New Roman" w:hAnsi="Calibri" w:cs="Times New Roman"/>
                <w:color w:val="000000"/>
              </w:rPr>
              <w:t>Project Team</w:t>
            </w:r>
          </w:p>
        </w:tc>
        <w:tc>
          <w:tcPr>
            <w:tcW w:w="99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14441" w:rsidRDefault="00814441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Planning, task updates</w:t>
            </w:r>
            <w:r w:rsidR="00133462">
              <w:rPr>
                <w:rFonts w:ascii="Calibri" w:eastAsia="Times New Roman" w:hAnsi="Calibri" w:cs="Times New Roman"/>
                <w:color w:val="000000"/>
              </w:rPr>
              <w:t>, changes</w:t>
            </w:r>
            <w:r>
              <w:rPr>
                <w:rFonts w:ascii="Calibri" w:eastAsia="Times New Roman" w:hAnsi="Calibri" w:cs="Times New Roman"/>
                <w:color w:val="000000"/>
              </w:rPr>
              <w:t>, upcoming needs</w:t>
            </w:r>
          </w:p>
        </w:tc>
        <w:tc>
          <w:tcPr>
            <w:tcW w:w="6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14441" w:rsidRDefault="00814441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meeting</w:t>
            </w:r>
          </w:p>
        </w:tc>
        <w:tc>
          <w:tcPr>
            <w:tcW w:w="81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14441" w:rsidRDefault="00814441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Project team</w:t>
            </w:r>
          </w:p>
        </w:tc>
        <w:tc>
          <w:tcPr>
            <w:tcW w:w="71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14441" w:rsidRDefault="00814441" w:rsidP="004F0FDC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14441" w:rsidRDefault="00814441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eekly</w:t>
            </w:r>
          </w:p>
        </w:tc>
      </w:tr>
      <w:tr w:rsidR="00814441" w:rsidRPr="004F0FDC" w:rsidTr="00814441">
        <w:trPr>
          <w:trHeight w:val="452"/>
        </w:trPr>
        <w:tc>
          <w:tcPr>
            <w:tcW w:w="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14441" w:rsidRDefault="00133462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 xml:space="preserve">Update </w:t>
            </w:r>
            <w:r w:rsidR="00814441">
              <w:rPr>
                <w:rFonts w:ascii="Calibri" w:eastAsia="Times New Roman" w:hAnsi="Calibri" w:cs="Times New Roman"/>
                <w:color w:val="000000"/>
              </w:rPr>
              <w:t>Project Sponsor</w:t>
            </w:r>
          </w:p>
        </w:tc>
        <w:tc>
          <w:tcPr>
            <w:tcW w:w="99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14441" w:rsidRDefault="00814441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Progress, changes, escalations</w:t>
            </w:r>
          </w:p>
        </w:tc>
        <w:tc>
          <w:tcPr>
            <w:tcW w:w="6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14441" w:rsidRDefault="00814441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meeting</w:t>
            </w:r>
          </w:p>
        </w:tc>
        <w:tc>
          <w:tcPr>
            <w:tcW w:w="81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14441" w:rsidRDefault="00814441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Project leadership</w:t>
            </w:r>
          </w:p>
        </w:tc>
        <w:tc>
          <w:tcPr>
            <w:tcW w:w="71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14441" w:rsidRDefault="00814441" w:rsidP="004F0FDC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14441" w:rsidRDefault="00661FCB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eekly</w:t>
            </w:r>
          </w:p>
        </w:tc>
      </w:tr>
      <w:tr w:rsidR="00133462" w:rsidRPr="004F0FDC" w:rsidTr="00814441">
        <w:trPr>
          <w:trHeight w:val="452"/>
        </w:trPr>
        <w:tc>
          <w:tcPr>
            <w:tcW w:w="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3462" w:rsidRDefault="00133462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Project Changes</w:t>
            </w:r>
          </w:p>
        </w:tc>
        <w:tc>
          <w:tcPr>
            <w:tcW w:w="99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3462" w:rsidRDefault="00133462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Changes to scope, schedule, direction</w:t>
            </w:r>
          </w:p>
        </w:tc>
        <w:tc>
          <w:tcPr>
            <w:tcW w:w="6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3462" w:rsidRDefault="00133462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meeting</w:t>
            </w:r>
          </w:p>
        </w:tc>
        <w:tc>
          <w:tcPr>
            <w:tcW w:w="81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3462" w:rsidRDefault="00133462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Project leadership</w:t>
            </w:r>
          </w:p>
        </w:tc>
        <w:tc>
          <w:tcPr>
            <w:tcW w:w="71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3462" w:rsidRDefault="00133462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Sponsor</w:t>
            </w:r>
          </w:p>
        </w:tc>
        <w:tc>
          <w:tcPr>
            <w:tcW w:w="10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3462" w:rsidRDefault="00661FCB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s needed</w:t>
            </w:r>
          </w:p>
        </w:tc>
      </w:tr>
      <w:tr w:rsidR="00133462" w:rsidRPr="004F0FDC" w:rsidTr="00814441">
        <w:trPr>
          <w:trHeight w:val="452"/>
        </w:trPr>
        <w:tc>
          <w:tcPr>
            <w:tcW w:w="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3462" w:rsidRDefault="00133462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Vendor Communication</w:t>
            </w:r>
          </w:p>
        </w:tc>
        <w:tc>
          <w:tcPr>
            <w:tcW w:w="99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3462" w:rsidRDefault="00133462" w:rsidP="00133462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 xml:space="preserve">Clarification of needs, requests, changes </w:t>
            </w:r>
          </w:p>
        </w:tc>
        <w:tc>
          <w:tcPr>
            <w:tcW w:w="6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3462" w:rsidRDefault="00133462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mail or meeting</w:t>
            </w:r>
          </w:p>
        </w:tc>
        <w:tc>
          <w:tcPr>
            <w:tcW w:w="81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3462" w:rsidRDefault="00133462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Vendor</w:t>
            </w:r>
          </w:p>
        </w:tc>
        <w:tc>
          <w:tcPr>
            <w:tcW w:w="71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3462" w:rsidRDefault="00133462" w:rsidP="00133462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PM, Software Admin</w:t>
            </w:r>
          </w:p>
        </w:tc>
        <w:tc>
          <w:tcPr>
            <w:tcW w:w="10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3462" w:rsidRDefault="00661FCB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s needed</w:t>
            </w:r>
          </w:p>
        </w:tc>
      </w:tr>
    </w:tbl>
    <w:p w:rsidR="004F0FDC" w:rsidRDefault="004F0FDC" w:rsidP="008A2851"/>
    <w:p w:rsidR="005F45F8" w:rsidRDefault="005F45F8" w:rsidP="005F45F8">
      <w:pPr>
        <w:pStyle w:val="Heading2"/>
      </w:pPr>
      <w:r>
        <w:t>Project files</w:t>
      </w:r>
    </w:p>
    <w:p w:rsidR="005F45F8" w:rsidRDefault="005F45F8" w:rsidP="008A2851"/>
    <w:p w:rsidR="005F45F8" w:rsidRDefault="003457C2" w:rsidP="008A2851">
      <w:r>
        <w:t xml:space="preserve">Project-specific information will be stored in </w:t>
      </w:r>
      <w:r w:rsidR="005F45F8">
        <w:t>[</w:t>
      </w:r>
      <w:r w:rsidR="005F45F8" w:rsidRPr="005F45F8">
        <w:rPr>
          <w:u w:val="single"/>
        </w:rPr>
        <w:t>Box folder, shared drive, tool…</w:t>
      </w:r>
      <w:r w:rsidR="005F45F8">
        <w:t>]</w:t>
      </w:r>
      <w:r w:rsidR="00D67348">
        <w:t>.</w:t>
      </w:r>
      <w:r>
        <w:t xml:space="preserve">  </w:t>
      </w:r>
    </w:p>
    <w:p w:rsidR="005F45F8" w:rsidRDefault="005F45F8" w:rsidP="008A2851"/>
    <w:p w:rsidR="003457C2" w:rsidRDefault="003457C2" w:rsidP="008A2851">
      <w:r>
        <w:t>Access will be provided to project team, sponsor and key stakeholders.</w:t>
      </w:r>
      <w:r w:rsidR="005428D9">
        <w:t xml:space="preserve">  Access to </w:t>
      </w:r>
      <w:r w:rsidR="00FA4405">
        <w:t>selected documents</w:t>
      </w:r>
      <w:r w:rsidR="005428D9">
        <w:t xml:space="preserve"> will be pr</w:t>
      </w:r>
      <w:r w:rsidR="005F45F8">
        <w:t>ovided to vendor on an as-needed basis.</w:t>
      </w:r>
    </w:p>
    <w:p w:rsidR="003457C2" w:rsidRDefault="003457C2" w:rsidP="008A2851"/>
    <w:p w:rsidR="00133462" w:rsidRDefault="00C0439C" w:rsidP="00133462">
      <w:pPr>
        <w:pStyle w:val="Heading2"/>
      </w:pPr>
      <w:bookmarkStart w:id="6" w:name="_Toc16236645"/>
      <w:r>
        <w:t>Decision making</w:t>
      </w:r>
      <w:bookmarkEnd w:id="6"/>
    </w:p>
    <w:p w:rsidR="00C0439C" w:rsidRDefault="00C0439C" w:rsidP="00C0439C"/>
    <w:p w:rsidR="00C0439C" w:rsidRDefault="005F45F8" w:rsidP="00C0439C">
      <w:r>
        <w:t>For d</w:t>
      </w:r>
      <w:r w:rsidR="00C0439C">
        <w:t>ecisi</w:t>
      </w:r>
      <w:r w:rsidR="008F0F4E">
        <w:t>ons with notable impact to project scope, schedule or resources</w:t>
      </w:r>
    </w:p>
    <w:p w:rsidR="008F0F4E" w:rsidRDefault="008F0F4E" w:rsidP="00C0439C"/>
    <w:p w:rsidR="008F0F4E" w:rsidRDefault="008F0F4E" w:rsidP="008F0F4E">
      <w:pPr>
        <w:pStyle w:val="ListParagraph"/>
        <w:numPr>
          <w:ilvl w:val="0"/>
          <w:numId w:val="4"/>
        </w:numPr>
      </w:pPr>
      <w:r>
        <w:t>Project team to summarize &amp; suggest approach</w:t>
      </w:r>
    </w:p>
    <w:p w:rsidR="008F0F4E" w:rsidRDefault="008F0F4E" w:rsidP="008F0F4E">
      <w:pPr>
        <w:pStyle w:val="ListParagraph"/>
        <w:numPr>
          <w:ilvl w:val="0"/>
          <w:numId w:val="4"/>
        </w:numPr>
      </w:pPr>
      <w:r>
        <w:t>Project sponsor will make decision and/or gain necessary approvals</w:t>
      </w:r>
    </w:p>
    <w:p w:rsidR="008F0F4E" w:rsidRDefault="008F0F4E" w:rsidP="008F0F4E">
      <w:pPr>
        <w:pStyle w:val="ListParagraph"/>
        <w:numPr>
          <w:ilvl w:val="0"/>
          <w:numId w:val="4"/>
        </w:numPr>
      </w:pPr>
      <w:r>
        <w:t>Change to be communicated to project team, key stakeholders and affected parties</w:t>
      </w:r>
    </w:p>
    <w:p w:rsidR="008F0F4E" w:rsidRDefault="008F0F4E" w:rsidP="008F0F4E"/>
    <w:p w:rsidR="008F0F4E" w:rsidRDefault="005F45F8" w:rsidP="008F0F4E">
      <w:r>
        <w:t>For d</w:t>
      </w:r>
      <w:r w:rsidR="008F0F4E">
        <w:t>ecisions within the agreed upon scope, schedule and resources</w:t>
      </w:r>
    </w:p>
    <w:p w:rsidR="008F0F4E" w:rsidRDefault="008F0F4E" w:rsidP="008F0F4E"/>
    <w:p w:rsidR="008F0F4E" w:rsidRDefault="008F0F4E" w:rsidP="008F0F4E">
      <w:pPr>
        <w:pStyle w:val="ListParagraph"/>
        <w:numPr>
          <w:ilvl w:val="0"/>
          <w:numId w:val="5"/>
        </w:numPr>
      </w:pPr>
      <w:r>
        <w:t>Project team to discuss and agree upon path forward</w:t>
      </w:r>
    </w:p>
    <w:p w:rsidR="008F0F4E" w:rsidRDefault="008F0F4E" w:rsidP="008F0F4E">
      <w:pPr>
        <w:pStyle w:val="ListParagraph"/>
        <w:numPr>
          <w:ilvl w:val="0"/>
          <w:numId w:val="5"/>
        </w:numPr>
      </w:pPr>
      <w:r>
        <w:t>Change to be communicated to project team and other affected parties</w:t>
      </w:r>
    </w:p>
    <w:p w:rsidR="008F0F4E" w:rsidRDefault="008F0F4E" w:rsidP="008F0F4E"/>
    <w:p w:rsidR="008F0F4E" w:rsidRDefault="005F45F8" w:rsidP="008F0F4E">
      <w:r>
        <w:t>For m</w:t>
      </w:r>
      <w:r w:rsidR="008F0F4E">
        <w:t>inor</w:t>
      </w:r>
      <w:r>
        <w:t xml:space="preserve"> decisions</w:t>
      </w:r>
      <w:r w:rsidR="00FA4405">
        <w:t xml:space="preserve"> regarding appearance, configuration or design</w:t>
      </w:r>
      <w:bookmarkStart w:id="7" w:name="_GoBack"/>
      <w:bookmarkEnd w:id="7"/>
    </w:p>
    <w:p w:rsidR="008F0F4E" w:rsidRDefault="008F0F4E" w:rsidP="008F0F4E"/>
    <w:p w:rsidR="008F0F4E" w:rsidRDefault="008F0F4E" w:rsidP="008F0F4E">
      <w:pPr>
        <w:pStyle w:val="ListParagraph"/>
        <w:numPr>
          <w:ilvl w:val="0"/>
          <w:numId w:val="5"/>
        </w:numPr>
      </w:pPr>
      <w:r>
        <w:t xml:space="preserve">To be made by project manager or </w:t>
      </w:r>
      <w:r w:rsidR="005F45F8">
        <w:t>primary technical lead</w:t>
      </w:r>
    </w:p>
    <w:p w:rsidR="008F0F4E" w:rsidRPr="00C0439C" w:rsidRDefault="008F0F4E" w:rsidP="008F0F4E">
      <w:pPr>
        <w:pStyle w:val="ListParagraph"/>
        <w:numPr>
          <w:ilvl w:val="0"/>
          <w:numId w:val="5"/>
        </w:numPr>
      </w:pPr>
      <w:r>
        <w:t>Change</w:t>
      </w:r>
      <w:r w:rsidR="00A21BCE">
        <w:t>s</w:t>
      </w:r>
      <w:r>
        <w:t xml:space="preserve"> to be communicated to affected parties</w:t>
      </w:r>
    </w:p>
    <w:p w:rsidR="00133462" w:rsidRDefault="00133462" w:rsidP="00133462"/>
    <w:p w:rsidR="001311A0" w:rsidRDefault="001311A0" w:rsidP="001311A0">
      <w:pPr>
        <w:pStyle w:val="Heading2"/>
      </w:pPr>
      <w:bookmarkStart w:id="8" w:name="_Toc16236646"/>
      <w:r>
        <w:t>Financials</w:t>
      </w:r>
      <w:bookmarkEnd w:id="8"/>
    </w:p>
    <w:p w:rsidR="001311A0" w:rsidRDefault="001311A0" w:rsidP="001311A0"/>
    <w:p w:rsidR="001311A0" w:rsidRDefault="001311A0" w:rsidP="001311A0">
      <w:r>
        <w:t>Vendor invoices</w:t>
      </w:r>
    </w:p>
    <w:p w:rsidR="001311A0" w:rsidRDefault="001311A0" w:rsidP="001311A0">
      <w:pPr>
        <w:pStyle w:val="ListParagraph"/>
        <w:numPr>
          <w:ilvl w:val="0"/>
          <w:numId w:val="6"/>
        </w:numPr>
      </w:pPr>
      <w:r>
        <w:t>Project manager to review and verify all charges</w:t>
      </w:r>
    </w:p>
    <w:p w:rsidR="001311A0" w:rsidRDefault="00A21BCE" w:rsidP="001311A0">
      <w:pPr>
        <w:pStyle w:val="ListParagraph"/>
        <w:numPr>
          <w:ilvl w:val="0"/>
          <w:numId w:val="6"/>
        </w:numPr>
      </w:pPr>
      <w:r>
        <w:t>Sponsor</w:t>
      </w:r>
      <w:r w:rsidR="00D67348">
        <w:t xml:space="preserve"> </w:t>
      </w:r>
      <w:r w:rsidR="001311A0">
        <w:t>will approve and pay invoices</w:t>
      </w:r>
    </w:p>
    <w:p w:rsidR="00D67348" w:rsidRDefault="00D67348" w:rsidP="001311A0">
      <w:pPr>
        <w:pStyle w:val="ListParagraph"/>
        <w:numPr>
          <w:ilvl w:val="0"/>
          <w:numId w:val="6"/>
        </w:numPr>
      </w:pPr>
      <w:r>
        <w:t xml:space="preserve">Invoices will be charged to </w:t>
      </w:r>
      <w:r w:rsidR="00420C37">
        <w:rPr>
          <w:u w:val="single"/>
        </w:rPr>
        <w:t xml:space="preserve">              </w:t>
      </w:r>
      <w:r>
        <w:t>index/account</w:t>
      </w:r>
    </w:p>
    <w:p w:rsidR="001311A0" w:rsidRDefault="001311A0" w:rsidP="001311A0"/>
    <w:p w:rsidR="009B427A" w:rsidRDefault="009B427A" w:rsidP="001311A0">
      <w:r>
        <w:t>Project expenses</w:t>
      </w:r>
    </w:p>
    <w:p w:rsidR="009B427A" w:rsidRDefault="009B427A" w:rsidP="009B427A">
      <w:pPr>
        <w:pStyle w:val="ListParagraph"/>
        <w:numPr>
          <w:ilvl w:val="0"/>
          <w:numId w:val="10"/>
        </w:numPr>
      </w:pPr>
      <w:r>
        <w:t xml:space="preserve">Project manager will review and track all expenses </w:t>
      </w:r>
      <w:r w:rsidR="002A542F">
        <w:t xml:space="preserve">against expected expenditures in the project’s budget in an Excel spreadsheet </w:t>
      </w:r>
      <w:r>
        <w:t>in the project’s Box folder</w:t>
      </w:r>
    </w:p>
    <w:p w:rsidR="009B427A" w:rsidRDefault="009B427A" w:rsidP="009B427A">
      <w:pPr>
        <w:pStyle w:val="ListParagraph"/>
        <w:numPr>
          <w:ilvl w:val="0"/>
          <w:numId w:val="10"/>
        </w:numPr>
      </w:pPr>
      <w:r>
        <w:t>Sponsor will approve and pay invoices</w:t>
      </w:r>
    </w:p>
    <w:p w:rsidR="009B427A" w:rsidRDefault="009B427A" w:rsidP="009B427A">
      <w:pPr>
        <w:pStyle w:val="ListParagraph"/>
        <w:numPr>
          <w:ilvl w:val="0"/>
          <w:numId w:val="10"/>
        </w:numPr>
      </w:pPr>
      <w:r>
        <w:t xml:space="preserve">Expenses will be charged to </w:t>
      </w:r>
      <w:r>
        <w:rPr>
          <w:u w:val="single"/>
        </w:rPr>
        <w:t xml:space="preserve">              </w:t>
      </w:r>
      <w:r>
        <w:t xml:space="preserve">index/account </w:t>
      </w:r>
    </w:p>
    <w:p w:rsidR="009B427A" w:rsidRDefault="009B427A" w:rsidP="001311A0"/>
    <w:p w:rsidR="001311A0" w:rsidRDefault="001311A0" w:rsidP="001311A0">
      <w:r>
        <w:t>Additional needs</w:t>
      </w:r>
    </w:p>
    <w:p w:rsidR="001311A0" w:rsidRDefault="003B47C1" w:rsidP="001311A0">
      <w:pPr>
        <w:pStyle w:val="ListParagraph"/>
        <w:numPr>
          <w:ilvl w:val="0"/>
          <w:numId w:val="7"/>
        </w:numPr>
      </w:pPr>
      <w:r>
        <w:t>Project manager to summarize need for additional funds</w:t>
      </w:r>
    </w:p>
    <w:p w:rsidR="003B47C1" w:rsidRDefault="003B47C1" w:rsidP="001311A0">
      <w:pPr>
        <w:pStyle w:val="ListParagraph"/>
        <w:numPr>
          <w:ilvl w:val="0"/>
          <w:numId w:val="7"/>
        </w:numPr>
      </w:pPr>
      <w:r>
        <w:t>Project sponsor to review and acquire additional funding if appropriate</w:t>
      </w:r>
    </w:p>
    <w:p w:rsidR="00133462" w:rsidRDefault="00133462" w:rsidP="00133462"/>
    <w:p w:rsidR="003457C2" w:rsidRDefault="003457C2" w:rsidP="003457C2">
      <w:pPr>
        <w:pStyle w:val="Heading2"/>
      </w:pPr>
      <w:bookmarkStart w:id="9" w:name="_Toc16236647"/>
      <w:r>
        <w:t>Tracking</w:t>
      </w:r>
      <w:bookmarkEnd w:id="9"/>
    </w:p>
    <w:p w:rsidR="003457C2" w:rsidRDefault="003457C2" w:rsidP="003457C2"/>
    <w:p w:rsidR="003457C2" w:rsidRDefault="003457C2" w:rsidP="003457C2">
      <w:r>
        <w:t xml:space="preserve">Major tasks and milestones will be tracked </w:t>
      </w:r>
      <w:r w:rsidR="00420C37">
        <w:t xml:space="preserve">weekly </w:t>
      </w:r>
      <w:r>
        <w:t xml:space="preserve">by </w:t>
      </w:r>
      <w:r w:rsidR="00A21BCE">
        <w:t xml:space="preserve">project manager and selected </w:t>
      </w:r>
      <w:r>
        <w:t>participants.</w:t>
      </w:r>
    </w:p>
    <w:p w:rsidR="00420C37" w:rsidRDefault="00420C37" w:rsidP="003457C2"/>
    <w:p w:rsidR="00420C37" w:rsidRDefault="00420C37" w:rsidP="00420C37">
      <w:pPr>
        <w:pStyle w:val="ListParagraph"/>
        <w:numPr>
          <w:ilvl w:val="0"/>
          <w:numId w:val="9"/>
        </w:numPr>
      </w:pPr>
      <w:r>
        <w:t>Tool used for tracking project/milestones:</w:t>
      </w:r>
    </w:p>
    <w:p w:rsidR="00420C37" w:rsidRDefault="00420C37" w:rsidP="00420C37">
      <w:pPr>
        <w:pStyle w:val="ListParagraph"/>
        <w:numPr>
          <w:ilvl w:val="0"/>
          <w:numId w:val="9"/>
        </w:numPr>
      </w:pPr>
      <w:r>
        <w:t>Tool used for tracking tasks:</w:t>
      </w:r>
    </w:p>
    <w:p w:rsidR="004C4459" w:rsidRDefault="004C4459" w:rsidP="003457C2"/>
    <w:p w:rsidR="004C4459" w:rsidRDefault="004C4459" w:rsidP="004C4459">
      <w:pPr>
        <w:pStyle w:val="Heading2"/>
      </w:pPr>
      <w:bookmarkStart w:id="10" w:name="_Toc16236648"/>
      <w:r>
        <w:t xml:space="preserve">Risk </w:t>
      </w:r>
      <w:r w:rsidR="00DF140F">
        <w:t>planning</w:t>
      </w:r>
      <w:bookmarkEnd w:id="10"/>
    </w:p>
    <w:p w:rsidR="004C4459" w:rsidRDefault="004C4459" w:rsidP="004C4459"/>
    <w:p w:rsidR="003457C2" w:rsidRDefault="004C4459" w:rsidP="004C4459">
      <w:r>
        <w:t xml:space="preserve">Risk assessment will be performed for the top </w:t>
      </w:r>
      <w:r w:rsidR="00FA07E1">
        <w:t>1-3</w:t>
      </w:r>
      <w:r>
        <w:t xml:space="preserve"> risks and will include:</w:t>
      </w:r>
    </w:p>
    <w:p w:rsidR="004C4459" w:rsidRDefault="004C4459" w:rsidP="004C4459"/>
    <w:p w:rsidR="004C4459" w:rsidRDefault="004C4459" w:rsidP="004C4459">
      <w:pPr>
        <w:pStyle w:val="ListParagraph"/>
        <w:numPr>
          <w:ilvl w:val="0"/>
          <w:numId w:val="8"/>
        </w:numPr>
      </w:pPr>
      <w:r>
        <w:t>Identified risk</w:t>
      </w:r>
    </w:p>
    <w:p w:rsidR="004C4459" w:rsidRDefault="004C4459" w:rsidP="004C4459">
      <w:pPr>
        <w:pStyle w:val="ListParagraph"/>
        <w:numPr>
          <w:ilvl w:val="0"/>
          <w:numId w:val="8"/>
        </w:numPr>
      </w:pPr>
      <w:r>
        <w:t>Preventive actions</w:t>
      </w:r>
    </w:p>
    <w:p w:rsidR="004C4459" w:rsidRDefault="004C4459" w:rsidP="004C4459">
      <w:pPr>
        <w:pStyle w:val="ListParagraph"/>
        <w:numPr>
          <w:ilvl w:val="0"/>
          <w:numId w:val="8"/>
        </w:numPr>
      </w:pPr>
      <w:r>
        <w:t xml:space="preserve">Trigger for </w:t>
      </w:r>
      <w:r w:rsidR="00A21BCE">
        <w:t xml:space="preserve">activating </w:t>
      </w:r>
      <w:r>
        <w:t>contingency</w:t>
      </w:r>
      <w:r w:rsidR="00A21BCE">
        <w:t xml:space="preserve">  plans</w:t>
      </w:r>
    </w:p>
    <w:p w:rsidR="004C4459" w:rsidRDefault="004C4459" w:rsidP="004C4459">
      <w:pPr>
        <w:pStyle w:val="ListParagraph"/>
        <w:numPr>
          <w:ilvl w:val="0"/>
          <w:numId w:val="8"/>
        </w:numPr>
      </w:pPr>
      <w:r>
        <w:t>Contingency actions</w:t>
      </w:r>
    </w:p>
    <w:p w:rsidR="004C4459" w:rsidRPr="00133462" w:rsidRDefault="004C4459" w:rsidP="004C4459">
      <w:pPr>
        <w:pStyle w:val="ListParagraph"/>
        <w:numPr>
          <w:ilvl w:val="0"/>
          <w:numId w:val="8"/>
        </w:numPr>
      </w:pPr>
      <w:r>
        <w:t>Owner</w:t>
      </w:r>
    </w:p>
    <w:sectPr w:rsidR="004C4459" w:rsidRPr="00133462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118E" w:rsidRDefault="004B118E" w:rsidP="004B118E">
      <w:r>
        <w:separator/>
      </w:r>
    </w:p>
  </w:endnote>
  <w:endnote w:type="continuationSeparator" w:id="0">
    <w:p w:rsidR="004B118E" w:rsidRDefault="004B118E" w:rsidP="004B11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0040282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B118E" w:rsidRDefault="004B118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A4405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4B118E" w:rsidRDefault="004B11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118E" w:rsidRDefault="004B118E" w:rsidP="004B118E">
      <w:r>
        <w:separator/>
      </w:r>
    </w:p>
  </w:footnote>
  <w:footnote w:type="continuationSeparator" w:id="0">
    <w:p w:rsidR="004B118E" w:rsidRDefault="004B118E" w:rsidP="004B11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24F5E"/>
    <w:multiLevelType w:val="hybridMultilevel"/>
    <w:tmpl w:val="3800B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8135BF"/>
    <w:multiLevelType w:val="hybridMultilevel"/>
    <w:tmpl w:val="2E9EB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7E722C"/>
    <w:multiLevelType w:val="hybridMultilevel"/>
    <w:tmpl w:val="AE488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8368FB"/>
    <w:multiLevelType w:val="hybridMultilevel"/>
    <w:tmpl w:val="61A45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6973E0"/>
    <w:multiLevelType w:val="hybridMultilevel"/>
    <w:tmpl w:val="5EA43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073E6C"/>
    <w:multiLevelType w:val="hybridMultilevel"/>
    <w:tmpl w:val="BD422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D101D1"/>
    <w:multiLevelType w:val="hybridMultilevel"/>
    <w:tmpl w:val="B4444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453706"/>
    <w:multiLevelType w:val="hybridMultilevel"/>
    <w:tmpl w:val="4D52C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522016"/>
    <w:multiLevelType w:val="hybridMultilevel"/>
    <w:tmpl w:val="3F064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B729A3"/>
    <w:multiLevelType w:val="hybridMultilevel"/>
    <w:tmpl w:val="FB36D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3"/>
  </w:num>
  <w:num w:numId="4">
    <w:abstractNumId w:val="8"/>
  </w:num>
  <w:num w:numId="5">
    <w:abstractNumId w:val="5"/>
  </w:num>
  <w:num w:numId="6">
    <w:abstractNumId w:val="2"/>
  </w:num>
  <w:num w:numId="7">
    <w:abstractNumId w:val="6"/>
  </w:num>
  <w:num w:numId="8">
    <w:abstractNumId w:val="4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wsbS0MDYzNzQzNjVT0lEKTi0uzszPAykwrAUAlqdfSiwAAAA="/>
  </w:docVars>
  <w:rsids>
    <w:rsidRoot w:val="00B20054"/>
    <w:rsid w:val="00000CEC"/>
    <w:rsid w:val="00090E44"/>
    <w:rsid w:val="001311A0"/>
    <w:rsid w:val="00133462"/>
    <w:rsid w:val="002A542F"/>
    <w:rsid w:val="003304F8"/>
    <w:rsid w:val="003457C2"/>
    <w:rsid w:val="003B47C1"/>
    <w:rsid w:val="00420C37"/>
    <w:rsid w:val="004B118E"/>
    <w:rsid w:val="004C4459"/>
    <w:rsid w:val="004F0FDC"/>
    <w:rsid w:val="00501B4A"/>
    <w:rsid w:val="00531DFC"/>
    <w:rsid w:val="005428D9"/>
    <w:rsid w:val="005A1103"/>
    <w:rsid w:val="005F45F8"/>
    <w:rsid w:val="006557E0"/>
    <w:rsid w:val="00661FCB"/>
    <w:rsid w:val="00782003"/>
    <w:rsid w:val="00814441"/>
    <w:rsid w:val="008A2851"/>
    <w:rsid w:val="008F0F4E"/>
    <w:rsid w:val="009B427A"/>
    <w:rsid w:val="00A21BCE"/>
    <w:rsid w:val="00A24CD9"/>
    <w:rsid w:val="00B028A1"/>
    <w:rsid w:val="00B20054"/>
    <w:rsid w:val="00B569FC"/>
    <w:rsid w:val="00C0439C"/>
    <w:rsid w:val="00CC2440"/>
    <w:rsid w:val="00D67348"/>
    <w:rsid w:val="00DC69D3"/>
    <w:rsid w:val="00DF140F"/>
    <w:rsid w:val="00ED4E13"/>
    <w:rsid w:val="00F16EBE"/>
    <w:rsid w:val="00F76986"/>
    <w:rsid w:val="00FA07E1"/>
    <w:rsid w:val="00FA4405"/>
    <w:rsid w:val="00FB3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3687066"/>
  <w15:docId w15:val="{FE38E49A-98B8-486F-9CC2-A47B1B6867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2005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005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33462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0054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2005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B2005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2005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20054"/>
    <w:pPr>
      <w:spacing w:line="276" w:lineRule="auto"/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B2005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20054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B2005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005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05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20054"/>
    <w:pPr>
      <w:ind w:left="720"/>
      <w:contextualSpacing/>
    </w:pPr>
  </w:style>
  <w:style w:type="table" w:styleId="TableGrid">
    <w:name w:val="Table Grid"/>
    <w:basedOn w:val="TableNormal"/>
    <w:uiPriority w:val="59"/>
    <w:rsid w:val="00F769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Grid-Accent1">
    <w:name w:val="Light Grid Accent 1"/>
    <w:basedOn w:val="TableNormal"/>
    <w:uiPriority w:val="62"/>
    <w:rsid w:val="00F76986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MediumGrid3-Accent1">
    <w:name w:val="Medium Grid 3 Accent 1"/>
    <w:basedOn w:val="TableNormal"/>
    <w:uiPriority w:val="69"/>
    <w:rsid w:val="00F76986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2-Accent6">
    <w:name w:val="Medium Grid 2 Accent 6"/>
    <w:basedOn w:val="TableNormal"/>
    <w:uiPriority w:val="68"/>
    <w:rsid w:val="00F7698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Style1">
    <w:name w:val="Style1"/>
    <w:basedOn w:val="TableGrid1"/>
    <w:uiPriority w:val="99"/>
    <w:rsid w:val="00DC69D3"/>
    <w:tblPr>
      <w:tblStyleRowBandSize w:val="1"/>
      <w:tblStyleColBandSize w:val="1"/>
    </w:tblPr>
    <w:tcPr>
      <w:shd w:val="clear" w:color="auto" w:fill="auto"/>
    </w:tcPr>
    <w:tblStylePr w:type="firstRow">
      <w:rPr>
        <w:b/>
      </w:rPr>
      <w:tblPr/>
      <w:tcPr>
        <w:shd w:val="clear" w:color="auto" w:fill="B8CCE4" w:themeFill="accent1" w:themeFillTint="66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/>
      </w:rPr>
      <w:tblPr/>
      <w:tcPr>
        <w:shd w:val="clear" w:color="auto" w:fill="FFFFFF" w:themeFill="background1"/>
      </w:tcPr>
    </w:tblStylePr>
    <w:tblStylePr w:type="lastCol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tblPr/>
      <w:tcPr>
        <w:shd w:val="clear" w:color="auto" w:fill="EAF1DD" w:themeFill="accent3" w:themeFillTint="33"/>
      </w:tcPr>
    </w:tblStylePr>
  </w:style>
  <w:style w:type="table" w:styleId="MediumList2">
    <w:name w:val="Medium List 2"/>
    <w:basedOn w:val="TableNormal"/>
    <w:uiPriority w:val="66"/>
    <w:rsid w:val="00DC69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C69D3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List-Accent1">
    <w:name w:val="Light List Accent 1"/>
    <w:basedOn w:val="TableNormal"/>
    <w:uiPriority w:val="61"/>
    <w:rsid w:val="00DC69D3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133462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er">
    <w:name w:val="header"/>
    <w:basedOn w:val="Normal"/>
    <w:link w:val="HeaderChar"/>
    <w:uiPriority w:val="99"/>
    <w:unhideWhenUsed/>
    <w:rsid w:val="004B118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118E"/>
  </w:style>
  <w:style w:type="paragraph" w:styleId="Footer">
    <w:name w:val="footer"/>
    <w:basedOn w:val="Normal"/>
    <w:link w:val="FooterChar"/>
    <w:uiPriority w:val="99"/>
    <w:unhideWhenUsed/>
    <w:rsid w:val="004B118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11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866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7B507B-62C1-4979-B14B-FB4D616B35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7</TotalTime>
  <Pages>4</Pages>
  <Words>678</Words>
  <Characters>387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wenson, Jill</dc:creator>
  <cp:lastModifiedBy>Swenson, Jill</cp:lastModifiedBy>
  <cp:revision>28</cp:revision>
  <dcterms:created xsi:type="dcterms:W3CDTF">2015-06-02T15:36:00Z</dcterms:created>
  <dcterms:modified xsi:type="dcterms:W3CDTF">2019-08-22T16:20:00Z</dcterms:modified>
</cp:coreProperties>
</file>